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Celi and Cici Resendez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Jessica Resendez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8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2814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